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7A702762" w14:textId="77777777" w:rsidR="0017625C" w:rsidRDefault="0017625C" w:rsidP="0017625C">
            <w:pPr>
              <w:pStyle w:val="Header"/>
              <w:tabs>
                <w:tab w:val="clear" w:pos="4320"/>
                <w:tab w:val="clear" w:pos="8640"/>
                <w:tab w:val="left" w:pos="3243"/>
              </w:tabs>
              <w:ind w:left="-24"/>
              <w:rPr>
                <w:rFonts w:ascii="Segoe UI" w:hAnsi="Segoe UI" w:cs="Segoe UI"/>
                <w:b/>
                <w:bCs/>
                <w:noProof/>
              </w:rPr>
            </w:pPr>
            <w:r w:rsidRPr="004D12A7">
              <w:rPr>
                <w:rFonts w:ascii="Segoe UI" w:hAnsi="Segoe UI" w:cs="Segoe UI"/>
                <w:b/>
                <w:bCs/>
                <w:noProof/>
              </w:rPr>
              <w:t xml:space="preserve">International Journal of Linguistics Studies </w:t>
            </w:r>
          </w:p>
          <w:p w14:paraId="3BA3C945" w14:textId="77777777" w:rsidR="0017625C" w:rsidRPr="00BE4179" w:rsidRDefault="0017625C" w:rsidP="0017625C">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4D12A7">
              <w:rPr>
                <w:rFonts w:ascii="Segoe UI" w:hAnsi="Segoe UI" w:cs="Segoe UI"/>
                <w:sz w:val="20"/>
                <w:szCs w:val="20"/>
              </w:rPr>
              <w:t>2754-2599</w:t>
            </w:r>
          </w:p>
          <w:p w14:paraId="156D40D9" w14:textId="77777777" w:rsidR="0017625C" w:rsidRPr="00BE4179" w:rsidRDefault="0017625C" w:rsidP="0017625C">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ls</w:t>
            </w:r>
          </w:p>
          <w:p w14:paraId="2CBD29D7" w14:textId="1B5D8413" w:rsidR="00101623" w:rsidRPr="00E00EFA" w:rsidRDefault="0017625C" w:rsidP="0017625C">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ijls</w:t>
            </w:r>
          </w:p>
        </w:tc>
        <w:tc>
          <w:tcPr>
            <w:tcW w:w="4200" w:type="dxa"/>
          </w:tcPr>
          <w:p w14:paraId="6623F699" w14:textId="77777777" w:rsidR="0017625C" w:rsidRDefault="0017625C" w:rsidP="00C37FD6">
            <w:pPr>
              <w:pStyle w:val="Header"/>
              <w:tabs>
                <w:tab w:val="clear" w:pos="4320"/>
                <w:tab w:val="clear" w:pos="8640"/>
                <w:tab w:val="left" w:pos="3243"/>
              </w:tabs>
              <w:ind w:left="-855" w:right="705"/>
              <w:jc w:val="center"/>
              <w:rPr>
                <w:rFonts w:ascii="Segoe UI" w:hAnsi="Segoe UI" w:cs="Segoe UI"/>
                <w:b/>
                <w:bCs/>
                <w:color w:val="FF3300"/>
                <w:sz w:val="56"/>
                <w:szCs w:val="56"/>
                <w:lang w:val="en-GB"/>
              </w:rPr>
            </w:pPr>
            <w:r w:rsidRPr="0017625C">
              <w:rPr>
                <w:rFonts w:ascii="Segoe UI" w:hAnsi="Segoe UI" w:cs="Segoe UI"/>
                <w:b/>
                <w:bCs/>
                <w:color w:val="FF3300"/>
                <w:sz w:val="56"/>
                <w:szCs w:val="56"/>
                <w:lang w:val="en-GB"/>
              </w:rPr>
              <w:t xml:space="preserve">IJLS </w:t>
            </w:r>
          </w:p>
          <w:p w14:paraId="0573E68B" w14:textId="163764D5"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bookmarkStart w:id="0" w:name="_GoBack"/>
            <w:bookmarkEnd w:id="0"/>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1" w:name="_Hlk101604912"/>
      <w:bookmarkEnd w:id="1"/>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F776043"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17625C" w:rsidRPr="0017625C">
        <w:rPr>
          <w:rStyle w:val="Hyperlink"/>
          <w:rFonts w:ascii="Segoe UI" w:hAnsi="Segoe UI" w:cs="Segoe UI"/>
        </w:rPr>
        <w:t>ijls</w:t>
      </w:r>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6A005" w14:textId="77777777" w:rsidR="00CF147E" w:rsidRDefault="00CF147E" w:rsidP="00403993">
      <w:pPr>
        <w:spacing w:after="0" w:line="240" w:lineRule="auto"/>
      </w:pPr>
      <w:r>
        <w:separator/>
      </w:r>
    </w:p>
  </w:endnote>
  <w:endnote w:type="continuationSeparator" w:id="0">
    <w:p w14:paraId="7B42BCB3" w14:textId="77777777" w:rsidR="00CF147E" w:rsidRDefault="00CF147E"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ADE6A" w14:textId="77777777" w:rsidR="00CF147E" w:rsidRDefault="00CF147E" w:rsidP="00403993">
      <w:pPr>
        <w:spacing w:after="0" w:line="240" w:lineRule="auto"/>
      </w:pPr>
      <w:r>
        <w:separator/>
      </w:r>
    </w:p>
  </w:footnote>
  <w:footnote w:type="continuationSeparator" w:id="0">
    <w:p w14:paraId="4415B8C0" w14:textId="77777777" w:rsidR="00CF147E" w:rsidRDefault="00CF147E"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rQUAierGdSwAAAA="/>
  </w:docVars>
  <w:rsids>
    <w:rsidRoot w:val="007F28B3"/>
    <w:rsid w:val="000E10ED"/>
    <w:rsid w:val="00101623"/>
    <w:rsid w:val="00131900"/>
    <w:rsid w:val="00135975"/>
    <w:rsid w:val="00166837"/>
    <w:rsid w:val="0017625C"/>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70AD"/>
    <w:rsid w:val="00962AF0"/>
    <w:rsid w:val="009C5459"/>
    <w:rsid w:val="00A44259"/>
    <w:rsid w:val="00B1319D"/>
    <w:rsid w:val="00B13352"/>
    <w:rsid w:val="00B6470E"/>
    <w:rsid w:val="00BE3556"/>
    <w:rsid w:val="00C3440E"/>
    <w:rsid w:val="00C76B36"/>
    <w:rsid w:val="00C8260A"/>
    <w:rsid w:val="00CF147E"/>
    <w:rsid w:val="00D343C6"/>
    <w:rsid w:val="00D73A1D"/>
    <w:rsid w:val="00E00EFA"/>
    <w:rsid w:val="00E842B1"/>
    <w:rsid w:val="00EC5EAB"/>
    <w:rsid w:val="00F950D9"/>
    <w:rsid w:val="00FC7B27"/>
    <w:rsid w:val="00FE75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7</cp:revision>
  <dcterms:created xsi:type="dcterms:W3CDTF">2018-06-01T18:00:00Z</dcterms:created>
  <dcterms:modified xsi:type="dcterms:W3CDTF">2023-10-27T03:32:00Z</dcterms:modified>
</cp:coreProperties>
</file>